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Australia</w:t>
      </w:r>
      <w:r>
        <w:t xml:space="preserve"> </w:t>
      </w:r>
      <w:r>
        <w:t xml:space="preserve">Sydney</w:t>
      </w:r>
    </w:p>
    <w:bookmarkStart w:id="25" w:name="Xd70808c5a434bdcc8292a8016288c428401e283"/>
    <w:p>
      <w:pPr>
        <w:pStyle w:val="Heading1"/>
      </w:pPr>
      <w:r>
        <w:t xml:space="preserve">Cover Letter for Paramedic Position in Australia Sydney</w:t>
      </w:r>
    </w:p>
    <w:p>
      <w:pPr>
        <w:pStyle w:val="FirstParagraph"/>
      </w:pPr>
      <w:r>
        <w:t xml:space="preserve">Dear [Hiring Manager's Name],</w:t>
      </w:r>
    </w:p>
    <w:p>
      <w:pPr>
        <w:pStyle w:val="BodyText"/>
      </w:pPr>
      <w:r>
        <w:t xml:space="preserve">I am writing to express my sincere interest in the Paramedic position at [Employer Name] in Australia Sydney. As a dedicated and experienced paramedic with a passion for emergency care, I am eager to contribute my skills, knowledge, and commitment to excellence to your team. The opportunity to serve the diverse and dynamic community of Sydney aligns perfectly with my career goals and values. With a strong foundation in pre-hospital care, I am confident in my ability to meet the high standards of emergency services in Australia while providing compassionate and efficient care to patients across all demographics.</w:t>
      </w:r>
    </w:p>
    <w:bookmarkStart w:id="20" w:name="X728510b3f459128924455021e981d40a24c233a"/>
    <w:p>
      <w:pPr>
        <w:pStyle w:val="Heading2"/>
      </w:pPr>
      <w:r>
        <w:t xml:space="preserve">Why Paramedic? A Commitment to Life-Saving Work</w:t>
      </w:r>
    </w:p>
    <w:p>
      <w:pPr>
        <w:pStyle w:val="FirstParagraph"/>
      </w:pPr>
      <w:r>
        <w:t xml:space="preserve">My journey as a Paramedic began with a deep-seated desire to make a meaningful impact in people’s lives during their most vulnerable moments. Over the past [X years] of professional experience, I have honed my ability to respond swiftly and effectively in high-pressure situations, ensuring that patients receive timely and appropriate medical attention. Whether it is managing cardiac arrests, stabilizing trauma cases, or providing urgent care for chronic conditions, I thrive in environments where quick thinking and clinical expertise are paramount.</w:t>
      </w:r>
    </w:p>
    <w:p>
      <w:pPr>
        <w:pStyle w:val="BodyText"/>
      </w:pPr>
      <w:r>
        <w:t xml:space="preserve">Australia Sydney’s unique healthcare landscape—characterized by its urban density, multicultural population, and diverse emergency needs—has always inspired me. The city’s fast-paced environment demands paramedics who are not only technically proficient but also adaptable and culturally sensitive. My training and experience in [specific qualifications, e.g., Advanced Cardiac Life Support (ACLS), Basic Life Support (BLS), or other relevant certifications] have equipped me to navigate these challenges with confidence. I am particularly drawn to the opportunity to work within a system that values innovation, collaboration, and community-focused care.</w:t>
      </w:r>
    </w:p>
    <w:bookmarkEnd w:id="20"/>
    <w:bookmarkStart w:id="21" w:name="professional-expertise-and-achievements"/>
    <w:p>
      <w:pPr>
        <w:pStyle w:val="Heading2"/>
      </w:pPr>
      <w:r>
        <w:t xml:space="preserve">Professional Expertise and Achievements</w:t>
      </w:r>
    </w:p>
    <w:p>
      <w:pPr>
        <w:pStyle w:val="FirstParagraph"/>
      </w:pPr>
      <w:r>
        <w:t xml:space="preserve">As a Paramedic, I have consistently demonstrated my ability to deliver exceptional patient outcomes. In my previous role at [Previous Employer], I was responsible for responding to over 500 emergency calls annually, ensuring that each case was addressed with the utmost care and precision. My ability to remain calm under pressure and communicate effectively with both patients and medical teams has been instrumental in maintaining high standards of care. For instance, I once coordinated a multi-agency response during a major road accident, which required rapid triage, on-site treatment, and seamless collaboration with hospital staff to ensure the best possible outcomes for all involved.</w:t>
      </w:r>
    </w:p>
    <w:p>
      <w:pPr>
        <w:pStyle w:val="BodyText"/>
      </w:pPr>
      <w:r>
        <w:t xml:space="preserve">Moreover, I have actively participated in continuous professional development to stay at the forefront of paramedic practices. This includes attending workshops on trauma care, pediatric emergencies, and mental health first aid—skills that are particularly relevant in a city like Sydney, where the population is as diverse as its medical needs. I am also certified in [specific skills or technologies], which allows me to utilize advanced equipment and protocols to enhance patient safety and efficiency.</w:t>
      </w:r>
    </w:p>
    <w:bookmarkEnd w:id="21"/>
    <w:bookmarkStart w:id="22" w:name="Xf01124ecbeceecb42df01e39c3a8c49bb338e35"/>
    <w:p>
      <w:pPr>
        <w:pStyle w:val="Heading2"/>
      </w:pPr>
      <w:r>
        <w:t xml:space="preserve">Why Australia Sydney? A Perfect Fit for My Career</w:t>
      </w:r>
    </w:p>
    <w:p>
      <w:pPr>
        <w:pStyle w:val="FirstParagraph"/>
      </w:pPr>
      <w:r>
        <w:t xml:space="preserve">Australia Sydney offers a unique blend of urban challenges and community-driven healthcare that resonates deeply with my professional aspirations. The city’s bustling neighborhoods, vibrant cultural enclaves, and geographical diversity require paramedics who are not only skilled but also empathetic to the needs of a wide range of patients. I am particularly inspired by [Employer Name]’s commitment to excellence in emergency services and its dedication to fostering a supportive environment for healthcare professionals.</w:t>
      </w:r>
    </w:p>
    <w:p>
      <w:pPr>
        <w:pStyle w:val="BodyText"/>
      </w:pPr>
      <w:r>
        <w:t xml:space="preserve">Working in Sydney would allow me to contribute my expertise while immersing myself in a city that values innovation and community well-being. The opportunity to collaborate with experienced colleagues, learn from their insights, and grow as a paramedic is incredibly appealing. Additionally, the chance to serve a population that spans generations and backgrounds aligns with my belief that healthcare should be accessible, equitable, and compassionate.</w:t>
      </w:r>
    </w:p>
    <w:bookmarkEnd w:id="22"/>
    <w:bookmarkStart w:id="23" w:name="my-values-align-with-your-mission"/>
    <w:p>
      <w:pPr>
        <w:pStyle w:val="Heading2"/>
      </w:pPr>
      <w:r>
        <w:t xml:space="preserve">My Values Align with Your Mission</w:t>
      </w:r>
    </w:p>
    <w:p>
      <w:pPr>
        <w:pStyle w:val="FirstParagraph"/>
      </w:pPr>
      <w:r>
        <w:t xml:space="preserve">At the core of my practice as a Paramedic is a commitment to integrity, teamwork, and patient-centered care. I believe that every individual deserves respect and dignity, regardless of their circumstances. This philosophy has guided me in all aspects of my work, from comforting a frightened child during an ambulance ride to advocating for the needs of elderly patients in high-risk situations.</w:t>
      </w:r>
    </w:p>
    <w:p>
      <w:pPr>
        <w:pStyle w:val="BodyText"/>
      </w:pPr>
      <w:r>
        <w:t xml:space="preserve">Furthermore, I am deeply committed to upholding the standards set by professional bodies such as [relevant organization, e.g., Australian Association of Ambulance Authorities (AAAA) or similar]. My adherence to these guidelines ensures that I provide care that is not only effective but also ethically sound. In Sydney’s competitive healthcare environment, this dedication to professionalism and excellence is a cornerstone of my practice.</w:t>
      </w:r>
    </w:p>
    <w:bookmarkEnd w:id="23"/>
    <w:bookmarkStart w:id="24" w:name="a-strong-candidate-for-the-role"/>
    <w:p>
      <w:pPr>
        <w:pStyle w:val="Heading2"/>
      </w:pPr>
      <w:r>
        <w:t xml:space="preserve">A Strong Candidate for the Role</w:t>
      </w:r>
    </w:p>
    <w:p>
      <w:pPr>
        <w:pStyle w:val="FirstParagraph"/>
      </w:pPr>
      <w:r>
        <w:t xml:space="preserve">I am confident that my combination of technical skills, hands-on experience, and passion for emergency care makes me an ideal candidate for the Paramedic position at [Employer Name]. My ability to work independently or as part of a team, coupled with my adaptability in fast-paced settings, ensures that I can contribute meaningfully to your organization’s goals. I am also eager to embrace the challenges and opportunities that come with serving Sydney’s dynamic community.</w:t>
      </w:r>
    </w:p>
    <w:p>
      <w:pPr>
        <w:pStyle w:val="BodyText"/>
      </w:pPr>
      <w:r>
        <w:t xml:space="preserve">Thank you for considering my application. I would welcome the opportunity to discuss how my background and aspirations align with the needs of [Employer Name]. Please feel free to contact me at [your phone number] or [your email address] at your earliest convenience. I look forward to the possibility of contributing to the vital work of your team in Australia Sydne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Australia Sydney</dc:title>
  <dc:creator/>
  <dc:language>en</dc:language>
  <cp:keywords/>
  <dcterms:created xsi:type="dcterms:W3CDTF">2026-07-21T11:03:33Z</dcterms:created>
  <dcterms:modified xsi:type="dcterms:W3CDTF">2026-07-21T11:03:33Z</dcterms:modified>
</cp:coreProperties>
</file>

<file path=docProps/custom.xml><?xml version="1.0" encoding="utf-8"?>
<Properties xmlns="http://schemas.openxmlformats.org/officeDocument/2006/custom-properties" xmlns:vt="http://schemas.openxmlformats.org/officeDocument/2006/docPropsVTypes"/>
</file>